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;base64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70238d58</w:t>
      </w:r>
    </w:p>
    <w:p>
      <w:pPr>
        <w:pStyle w:val="BlockText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70238d58-4208-11e9-9d31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7T04:16:53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p>
      <w:pPr>
        <w:pStyle w:val="BlockText"/>
      </w:pPr>
      <w:r>
        <w:rPr>
          <w:iCs/>
          <w:i/>
        </w:rPr>
        <w:t xml:space="preserve">This is a subthread snapshot. The living document lives at the source URI above — it may have been edited, extended, or replied-to since.</w:t>
      </w:r>
    </w:p>
    <w:p>
      <w:pPr>
        <w:pStyle w:val="CaptionedFigure"/>
      </w:pPr>
      <w:r>
        <w:drawing>
          <wp:inline>
            <wp:extent cx="1879600" cy="1879600"/>
            <wp:effectExtent b="0" l="0" r="0" t="0"/>
            <wp:docPr descr="Scan for living source" title="" id="22" name="Picture"/>
            <a:graphic>
              <a:graphicData uri="http://schemas.openxmlformats.org/drawingml/2006/picture">
                <pic:pic>
                  <pic:nvPicPr>
                    <pic:cNvPr descr="data:image/png;base64,iVBORw0KGgoAAAANSUhEUgAAAJQAAACUAQAAAABdRz15AAABJ0lEQVR42s1WQY4DMQiz+gH+/0v/wIth2ksvK+FDo0iTzMEC20Cgr0X81D8ARankz1xe+F7//YcG6k2xFlVnPFSBxkTNJYJX7ExjeE2eNucAXlPW+bJDrAR/lvSzAvp6lbPtdNdDV/46JNLI8PmKt9p2XCB9OedrFcbMXKmPeJxETSJdfWc8h/X4uSGhu75wH9BoAtvwqG/N7sja1PDnyJ8lcAWvXSrgPxjPJwb4a1k1YqwZA/3UfcAd0CxWwi9yrhp1gUC9dVDvMeLOFahfffyX6Kej8nvc3f0it2bOkGMAz2B6pttUcqA/T5Nx7oXE/HAjtSIV6H8eaTsnbWYE6tdo5m9Kjgk8u2XKOMDfxPeoMU+wxPtK+2AzlYq8D7hH8szfb793/wBAeG3BaDdW9AAAAABJRU5ErkJggg==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600" cy="187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n for living source</w:t>
      </w:r>
    </w:p>
    <w:p>
      <w:pPr>
        <w:pStyle w:val="BodyText"/>
      </w:pPr>
      <w:r>
        <w:t xml:space="preserve">Mine is set to 600 and working fine with Tower..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70238d58-4208-11e9-9d31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7T04:16:53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0" Target="https://my.remarkbox.com/70238d58-4208-11e9-9d31-04014077450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my.remarkbox.com/70238d58-4208-11e9-9d31-04014077450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70238d58</dc:title>
  <dc:creator/>
  <cp:keywords/>
  <dcterms:created xsi:type="dcterms:W3CDTF">2026-05-07T04:16:53Z</dcterms:created>
  <dcterms:modified xsi:type="dcterms:W3CDTF">2026-05-07T04:16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